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6431E" w14:textId="77777777" w:rsidR="007E32E5" w:rsidRPr="004537B6" w:rsidRDefault="007E32E5" w:rsidP="007E32E5">
      <w:pPr>
        <w:pStyle w:val="ListParagraph"/>
        <w:numPr>
          <w:ilvl w:val="0"/>
          <w:numId w:val="1"/>
        </w:numPr>
        <w:rPr>
          <w:b/>
          <w:bCs/>
          <w:sz w:val="28"/>
          <w:szCs w:val="28"/>
          <w:lang w:val="en-GB"/>
        </w:rPr>
      </w:pPr>
      <w:r w:rsidRPr="004537B6">
        <w:rPr>
          <w:b/>
          <w:bCs/>
          <w:sz w:val="28"/>
          <w:szCs w:val="28"/>
        </w:rPr>
        <w:t xml:space="preserve">A group of </w:t>
      </w:r>
      <w:proofErr w:type="gramStart"/>
      <w:r w:rsidRPr="004537B6">
        <w:rPr>
          <w:b/>
          <w:bCs/>
          <w:sz w:val="28"/>
          <w:szCs w:val="28"/>
        </w:rPr>
        <w:t>n</w:t>
      </w:r>
      <w:proofErr w:type="gramEnd"/>
      <w:r w:rsidRPr="004537B6">
        <w:rPr>
          <w:b/>
          <w:bCs/>
          <w:sz w:val="28"/>
          <w:szCs w:val="28"/>
        </w:rP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rsidRPr="004537B6">
        <w:rPr>
          <w:b/>
          <w:bCs/>
          <w:sz w:val="28"/>
          <w:szCs w:val="28"/>
        </w:rPr>
        <w:br/>
        <w:t xml:space="preserve">(a) Find the joint PMF of X, Y, Z. </w:t>
      </w:r>
      <w:r w:rsidRPr="004537B6">
        <w:rPr>
          <w:b/>
          <w:bCs/>
          <w:sz w:val="28"/>
          <w:szCs w:val="28"/>
        </w:rPr>
        <w:br/>
        <w:t xml:space="preserve">(b) Find the probability that the game is decisive. Simplify your answer (it should not involve a sum of many terms). </w:t>
      </w:r>
      <w:r w:rsidRPr="004537B6">
        <w:rPr>
          <w:b/>
          <w:bCs/>
          <w:sz w:val="28"/>
          <w:szCs w:val="28"/>
        </w:rPr>
        <w:br/>
        <w:t xml:space="preserve">(c) What is the probability that the game is decisive for n = 5? What is the limiting probability that a game is decisive as </w:t>
      </w:r>
      <w:proofErr w:type="gramStart"/>
      <w:r w:rsidRPr="004537B6">
        <w:rPr>
          <w:b/>
          <w:bCs/>
          <w:sz w:val="28"/>
          <w:szCs w:val="28"/>
        </w:rPr>
        <w:t>n !</w:t>
      </w:r>
      <w:proofErr w:type="gramEnd"/>
      <w:r w:rsidRPr="004537B6">
        <w:rPr>
          <w:b/>
          <w:bCs/>
          <w:sz w:val="28"/>
          <w:szCs w:val="28"/>
        </w:rPr>
        <w:t xml:space="preserve"> 1? Explain briefly why your answer makes sense.</w:t>
      </w:r>
    </w:p>
    <w:p w14:paraId="797A5BA2" w14:textId="7C723D59" w:rsidR="004537B6" w:rsidRPr="004537B6" w:rsidRDefault="004537B6" w:rsidP="004537B6">
      <w:pPr>
        <w:ind w:left="720"/>
        <w:rPr>
          <w:sz w:val="28"/>
          <w:szCs w:val="28"/>
        </w:rPr>
      </w:pPr>
      <w:r>
        <w:rPr>
          <w:sz w:val="28"/>
          <w:szCs w:val="28"/>
        </w:rPr>
        <w:t>Ans-</w:t>
      </w:r>
      <w:r w:rsidRPr="004537B6">
        <w:t xml:space="preserve"> </w:t>
      </w:r>
      <w:r w:rsidRPr="004537B6">
        <w:rPr>
          <w:sz w:val="28"/>
          <w:szCs w:val="28"/>
        </w:rPr>
        <w:t>(a) To find the joint probability mass function (PMF) of X, Y, Z, we need to determine the probabilities of each combination of X, Y, and Z occurring.</w:t>
      </w:r>
    </w:p>
    <w:p w14:paraId="1C8C3B97" w14:textId="45A87FE9" w:rsidR="004537B6" w:rsidRPr="004537B6" w:rsidRDefault="004537B6" w:rsidP="004537B6">
      <w:pPr>
        <w:ind w:left="720"/>
        <w:rPr>
          <w:sz w:val="28"/>
          <w:szCs w:val="28"/>
        </w:rPr>
      </w:pPr>
      <w:r w:rsidRPr="004537B6">
        <w:rPr>
          <w:sz w:val="28"/>
          <w:szCs w:val="28"/>
        </w:rPr>
        <w:t>Since there are n players and each player independently chooses between Rock, Scissors, and Paper with equal probabilities, the number of players who pick Rock, Scissors, and Paper follows a multinomial distribution. The PMF of X, Y, Z is given by:</w:t>
      </w:r>
    </w:p>
    <w:p w14:paraId="2DB6F28B" w14:textId="6C3FDBCB" w:rsidR="004537B6" w:rsidRPr="004537B6" w:rsidRDefault="004537B6" w:rsidP="004537B6">
      <w:pPr>
        <w:ind w:left="720"/>
        <w:rPr>
          <w:sz w:val="28"/>
          <w:szCs w:val="28"/>
        </w:rPr>
      </w:pPr>
      <w:proofErr w:type="gramStart"/>
      <w:r w:rsidRPr="004537B6">
        <w:rPr>
          <w:sz w:val="28"/>
          <w:szCs w:val="28"/>
        </w:rPr>
        <w:t>P(</w:t>
      </w:r>
      <w:proofErr w:type="gramEnd"/>
      <w:r w:rsidRPr="004537B6">
        <w:rPr>
          <w:sz w:val="28"/>
          <w:szCs w:val="28"/>
        </w:rPr>
        <w:t>X = x, Y = y, Z = z) = (n! / (x! * y! * z!)) * (1/</w:t>
      </w:r>
      <w:proofErr w:type="gramStart"/>
      <w:r w:rsidRPr="004537B6">
        <w:rPr>
          <w:sz w:val="28"/>
          <w:szCs w:val="28"/>
        </w:rPr>
        <w:t>3)^</w:t>
      </w:r>
      <w:proofErr w:type="gramEnd"/>
      <w:r w:rsidRPr="004537B6">
        <w:rPr>
          <w:sz w:val="28"/>
          <w:szCs w:val="28"/>
        </w:rPr>
        <w:t>n</w:t>
      </w:r>
    </w:p>
    <w:p w14:paraId="5E83798A" w14:textId="77777777" w:rsidR="004537B6" w:rsidRPr="004537B6" w:rsidRDefault="004537B6" w:rsidP="004537B6">
      <w:pPr>
        <w:ind w:left="720"/>
        <w:rPr>
          <w:sz w:val="28"/>
          <w:szCs w:val="28"/>
        </w:rPr>
      </w:pPr>
      <w:r w:rsidRPr="004537B6">
        <w:rPr>
          <w:sz w:val="28"/>
          <w:szCs w:val="28"/>
        </w:rPr>
        <w:t>where x, y, z are non-negative integers satisfying x + y + z = n.</w:t>
      </w:r>
    </w:p>
    <w:p w14:paraId="74DA8210" w14:textId="77777777" w:rsidR="004537B6" w:rsidRPr="004537B6" w:rsidRDefault="004537B6" w:rsidP="004537B6">
      <w:pPr>
        <w:ind w:left="720"/>
        <w:rPr>
          <w:sz w:val="28"/>
          <w:szCs w:val="28"/>
        </w:rPr>
      </w:pPr>
    </w:p>
    <w:p w14:paraId="491FA218" w14:textId="1FD54B90" w:rsidR="004537B6" w:rsidRPr="004537B6" w:rsidRDefault="004537B6" w:rsidP="004537B6">
      <w:pPr>
        <w:ind w:left="720"/>
        <w:rPr>
          <w:sz w:val="28"/>
          <w:szCs w:val="28"/>
        </w:rPr>
      </w:pPr>
      <w:r w:rsidRPr="004537B6">
        <w:rPr>
          <w:sz w:val="28"/>
          <w:szCs w:val="28"/>
        </w:rPr>
        <w:t xml:space="preserve">(b) The game is decisive if exactly two choices appear among Rock, Scissors, and Paper. </w:t>
      </w:r>
      <w:proofErr w:type="gramStart"/>
      <w:r w:rsidRPr="004537B6">
        <w:rPr>
          <w:sz w:val="28"/>
          <w:szCs w:val="28"/>
        </w:rPr>
        <w:t>Let's</w:t>
      </w:r>
      <w:proofErr w:type="gramEnd"/>
      <w:r w:rsidRPr="004537B6">
        <w:rPr>
          <w:sz w:val="28"/>
          <w:szCs w:val="28"/>
        </w:rPr>
        <w:t xml:space="preserve"> calculate the probability of a decisive game.</w:t>
      </w:r>
    </w:p>
    <w:p w14:paraId="01E56DBB" w14:textId="54C09DCA" w:rsidR="004537B6" w:rsidRPr="004537B6" w:rsidRDefault="004537B6" w:rsidP="004537B6">
      <w:pPr>
        <w:ind w:left="720"/>
        <w:rPr>
          <w:sz w:val="28"/>
          <w:szCs w:val="28"/>
        </w:rPr>
      </w:pPr>
      <w:r w:rsidRPr="004537B6">
        <w:rPr>
          <w:sz w:val="28"/>
          <w:szCs w:val="28"/>
        </w:rPr>
        <w:lastRenderedPageBreak/>
        <w:t>For the game to be decisive, two of X, Y, Z must be non-zero, and the third must be zero. There are three possible cases:</w:t>
      </w:r>
    </w:p>
    <w:p w14:paraId="59AF5375" w14:textId="77777777" w:rsidR="004537B6" w:rsidRPr="004537B6" w:rsidRDefault="004537B6" w:rsidP="004537B6">
      <w:pPr>
        <w:ind w:left="720"/>
        <w:rPr>
          <w:sz w:val="28"/>
          <w:szCs w:val="28"/>
        </w:rPr>
      </w:pPr>
      <w:r w:rsidRPr="004537B6">
        <w:rPr>
          <w:sz w:val="28"/>
          <w:szCs w:val="28"/>
        </w:rPr>
        <w:t>X &gt; 0, Y &gt; 0, Z = 0 (Rock and Scissors appear): There are (n choose X) ways to choose the players who pick Rock, and (n - X choose Y) ways to choose the players who pick Scissors. The probability of this case is:</w:t>
      </w:r>
    </w:p>
    <w:p w14:paraId="4184A7CA" w14:textId="5CE0316F" w:rsidR="004537B6" w:rsidRPr="004537B6" w:rsidRDefault="004537B6" w:rsidP="004537B6">
      <w:pPr>
        <w:ind w:left="720"/>
        <w:rPr>
          <w:sz w:val="28"/>
          <w:szCs w:val="28"/>
        </w:rPr>
      </w:pPr>
      <w:proofErr w:type="gramStart"/>
      <w:r w:rsidRPr="004537B6">
        <w:rPr>
          <w:sz w:val="28"/>
          <w:szCs w:val="28"/>
        </w:rPr>
        <w:t>P(</w:t>
      </w:r>
      <w:proofErr w:type="gramEnd"/>
      <w:r w:rsidRPr="004537B6">
        <w:rPr>
          <w:sz w:val="28"/>
          <w:szCs w:val="28"/>
        </w:rPr>
        <w:t>X &gt; 0, Y &gt; 0, Z = 0) = [(n choose X) * (n - X choose Y)] * (1/3)^n</w:t>
      </w:r>
    </w:p>
    <w:p w14:paraId="1925BACA" w14:textId="77777777" w:rsidR="004537B6" w:rsidRPr="004537B6" w:rsidRDefault="004537B6" w:rsidP="004537B6">
      <w:pPr>
        <w:ind w:left="720"/>
        <w:rPr>
          <w:sz w:val="28"/>
          <w:szCs w:val="28"/>
        </w:rPr>
      </w:pPr>
      <w:r w:rsidRPr="004537B6">
        <w:rPr>
          <w:sz w:val="28"/>
          <w:szCs w:val="28"/>
        </w:rPr>
        <w:t>X &gt; 0, Y = 0, Z &gt; 0 (Rock and Paper appear): Similarly, the probability of this case is:</w:t>
      </w:r>
    </w:p>
    <w:p w14:paraId="3BAA3327" w14:textId="1492C019" w:rsidR="004537B6" w:rsidRPr="004537B6" w:rsidRDefault="004537B6" w:rsidP="004537B6">
      <w:pPr>
        <w:ind w:left="720"/>
        <w:rPr>
          <w:sz w:val="28"/>
          <w:szCs w:val="28"/>
        </w:rPr>
      </w:pPr>
      <w:proofErr w:type="gramStart"/>
      <w:r w:rsidRPr="004537B6">
        <w:rPr>
          <w:sz w:val="28"/>
          <w:szCs w:val="28"/>
        </w:rPr>
        <w:t>P(</w:t>
      </w:r>
      <w:proofErr w:type="gramEnd"/>
      <w:r w:rsidRPr="004537B6">
        <w:rPr>
          <w:sz w:val="28"/>
          <w:szCs w:val="28"/>
        </w:rPr>
        <w:t>X &gt; 0, Y = 0, Z &gt; 0) = [(n choose X) * (n - X choose Z)] * (1/3)^n</w:t>
      </w:r>
    </w:p>
    <w:p w14:paraId="0B792CF2" w14:textId="77777777" w:rsidR="004537B6" w:rsidRPr="004537B6" w:rsidRDefault="004537B6" w:rsidP="004537B6">
      <w:pPr>
        <w:ind w:left="720"/>
        <w:rPr>
          <w:sz w:val="28"/>
          <w:szCs w:val="28"/>
        </w:rPr>
      </w:pPr>
      <w:r w:rsidRPr="004537B6">
        <w:rPr>
          <w:sz w:val="28"/>
          <w:szCs w:val="28"/>
        </w:rPr>
        <w:t>X = 0, Y &gt; 0, Z &gt; 0 (Scissors and Paper appear): The probability of this case is:</w:t>
      </w:r>
    </w:p>
    <w:p w14:paraId="0F4E310D" w14:textId="4072F0F5" w:rsidR="004537B6" w:rsidRPr="004537B6" w:rsidRDefault="004537B6" w:rsidP="004537B6">
      <w:pPr>
        <w:ind w:left="720"/>
        <w:rPr>
          <w:sz w:val="28"/>
          <w:szCs w:val="28"/>
        </w:rPr>
      </w:pPr>
      <w:proofErr w:type="gramStart"/>
      <w:r w:rsidRPr="004537B6">
        <w:rPr>
          <w:sz w:val="28"/>
          <w:szCs w:val="28"/>
        </w:rPr>
        <w:t>P(</w:t>
      </w:r>
      <w:proofErr w:type="gramEnd"/>
      <w:r w:rsidRPr="004537B6">
        <w:rPr>
          <w:sz w:val="28"/>
          <w:szCs w:val="28"/>
        </w:rPr>
        <w:t>X = 0, Y &gt; 0, Z &gt; 0) = [(n choose Y) * (n - Y choose Z)] * (1/3)^n</w:t>
      </w:r>
    </w:p>
    <w:p w14:paraId="6A5434EC" w14:textId="6E154131" w:rsidR="004537B6" w:rsidRPr="004537B6" w:rsidRDefault="004537B6" w:rsidP="004537B6">
      <w:pPr>
        <w:ind w:left="720"/>
        <w:rPr>
          <w:sz w:val="28"/>
          <w:szCs w:val="28"/>
        </w:rPr>
      </w:pPr>
      <w:r w:rsidRPr="004537B6">
        <w:rPr>
          <w:sz w:val="28"/>
          <w:szCs w:val="28"/>
        </w:rPr>
        <w:t>The total probability of a decisive game is the sum of the probabilities of these three cases:</w:t>
      </w:r>
    </w:p>
    <w:p w14:paraId="3B7F1FEB" w14:textId="77777777" w:rsidR="004537B6" w:rsidRPr="004537B6" w:rsidRDefault="004537B6" w:rsidP="004537B6">
      <w:pPr>
        <w:ind w:left="720"/>
        <w:rPr>
          <w:sz w:val="28"/>
          <w:szCs w:val="28"/>
        </w:rPr>
      </w:pPr>
      <w:r w:rsidRPr="004537B6">
        <w:rPr>
          <w:sz w:val="28"/>
          <w:szCs w:val="28"/>
        </w:rPr>
        <w:t xml:space="preserve">P(Decisive) = </w:t>
      </w:r>
      <w:proofErr w:type="gramStart"/>
      <w:r w:rsidRPr="004537B6">
        <w:rPr>
          <w:sz w:val="28"/>
          <w:szCs w:val="28"/>
        </w:rPr>
        <w:t>P(</w:t>
      </w:r>
      <w:proofErr w:type="gramEnd"/>
      <w:r w:rsidRPr="004537B6">
        <w:rPr>
          <w:sz w:val="28"/>
          <w:szCs w:val="28"/>
        </w:rPr>
        <w:t>X &gt; 0, Y &gt; 0, Z = 0) + P(X &gt; 0, Y = 0, Z &gt; 0) + P(X = 0, Y &gt; 0, Z &gt; 0)</w:t>
      </w:r>
    </w:p>
    <w:p w14:paraId="16F86093" w14:textId="77777777" w:rsidR="004537B6" w:rsidRPr="004537B6" w:rsidRDefault="004537B6" w:rsidP="004537B6">
      <w:pPr>
        <w:ind w:left="720"/>
        <w:rPr>
          <w:sz w:val="28"/>
          <w:szCs w:val="28"/>
        </w:rPr>
      </w:pPr>
    </w:p>
    <w:p w14:paraId="2AA6C93C" w14:textId="68DFE5E4" w:rsidR="004537B6" w:rsidRPr="004537B6" w:rsidRDefault="004537B6" w:rsidP="004537B6">
      <w:pPr>
        <w:ind w:left="720"/>
        <w:rPr>
          <w:sz w:val="28"/>
          <w:szCs w:val="28"/>
        </w:rPr>
      </w:pPr>
      <w:r w:rsidRPr="004537B6">
        <w:rPr>
          <w:sz w:val="28"/>
          <w:szCs w:val="28"/>
        </w:rPr>
        <w:t>(c) For n = 5, we can substitute the values into the formulas derived in part (b) to calculate the probability that the game is decisive.</w:t>
      </w:r>
    </w:p>
    <w:p w14:paraId="425D98AB" w14:textId="1E423C6F" w:rsidR="004537B6" w:rsidRPr="004537B6" w:rsidRDefault="004537B6" w:rsidP="004537B6">
      <w:pPr>
        <w:ind w:left="720"/>
        <w:rPr>
          <w:sz w:val="28"/>
          <w:szCs w:val="28"/>
        </w:rPr>
      </w:pPr>
      <w:r w:rsidRPr="004537B6">
        <w:rPr>
          <w:sz w:val="28"/>
          <w:szCs w:val="28"/>
        </w:rPr>
        <w:t xml:space="preserve">P(Decisive) = </w:t>
      </w:r>
      <w:proofErr w:type="gramStart"/>
      <w:r w:rsidRPr="004537B6">
        <w:rPr>
          <w:sz w:val="28"/>
          <w:szCs w:val="28"/>
        </w:rPr>
        <w:t>P(</w:t>
      </w:r>
      <w:proofErr w:type="gramEnd"/>
      <w:r w:rsidRPr="004537B6">
        <w:rPr>
          <w:sz w:val="28"/>
          <w:szCs w:val="28"/>
        </w:rPr>
        <w:t>X &gt; 0, Y &gt; 0, Z = 0) + P(X &gt; 0, Y = 0, Z &gt; 0) + P(X = 0, Y &gt; 0, Z &gt; 0)</w:t>
      </w:r>
    </w:p>
    <w:p w14:paraId="4AECFB01" w14:textId="4A6BA268" w:rsidR="004537B6" w:rsidRPr="004537B6" w:rsidRDefault="004537B6" w:rsidP="004537B6">
      <w:pPr>
        <w:ind w:left="720"/>
        <w:rPr>
          <w:sz w:val="28"/>
          <w:szCs w:val="28"/>
        </w:rPr>
      </w:pPr>
      <w:r w:rsidRPr="004537B6">
        <w:rPr>
          <w:sz w:val="28"/>
          <w:szCs w:val="28"/>
        </w:rPr>
        <w:t>= [(5 choose 1) * (5 - 1 choose 2)] * (1/</w:t>
      </w:r>
      <w:proofErr w:type="gramStart"/>
      <w:r w:rsidRPr="004537B6">
        <w:rPr>
          <w:sz w:val="28"/>
          <w:szCs w:val="28"/>
        </w:rPr>
        <w:t>3)^</w:t>
      </w:r>
      <w:proofErr w:type="gramEnd"/>
      <w:r w:rsidRPr="004537B6">
        <w:rPr>
          <w:sz w:val="28"/>
          <w:szCs w:val="28"/>
        </w:rPr>
        <w:t>5 + [(5 choose 1) * (5 - 1 choose 3)] * (1/3)^5 + [(5 choose 2) * (5 - 2 choose 3)] * (1/3)^5</w:t>
      </w:r>
    </w:p>
    <w:p w14:paraId="6BEB6706" w14:textId="78FE2F5B" w:rsidR="004537B6" w:rsidRPr="004537B6" w:rsidRDefault="004537B6" w:rsidP="004537B6">
      <w:pPr>
        <w:ind w:left="720"/>
        <w:rPr>
          <w:sz w:val="28"/>
          <w:szCs w:val="28"/>
        </w:rPr>
      </w:pPr>
      <w:r w:rsidRPr="004537B6">
        <w:rPr>
          <w:sz w:val="28"/>
          <w:szCs w:val="28"/>
        </w:rPr>
        <w:t>= (10 * 6) * (1/</w:t>
      </w:r>
      <w:proofErr w:type="gramStart"/>
      <w:r w:rsidRPr="004537B6">
        <w:rPr>
          <w:sz w:val="28"/>
          <w:szCs w:val="28"/>
        </w:rPr>
        <w:t>3)^</w:t>
      </w:r>
      <w:proofErr w:type="gramEnd"/>
      <w:r w:rsidRPr="004537B6">
        <w:rPr>
          <w:sz w:val="28"/>
          <w:szCs w:val="28"/>
        </w:rPr>
        <w:t>5 + (10 * 2) * (1/3)^5 + (10 * 3) * (1/3)^5</w:t>
      </w:r>
    </w:p>
    <w:p w14:paraId="5D6AECDE" w14:textId="1A20D7A9" w:rsidR="004537B6" w:rsidRPr="004537B6" w:rsidRDefault="004537B6" w:rsidP="004537B6">
      <w:pPr>
        <w:ind w:left="720"/>
        <w:rPr>
          <w:sz w:val="28"/>
          <w:szCs w:val="28"/>
        </w:rPr>
      </w:pPr>
      <w:r w:rsidRPr="004537B6">
        <w:rPr>
          <w:sz w:val="28"/>
          <w:szCs w:val="28"/>
        </w:rPr>
        <w:t>= 60/243 + 20/243 + 30/243</w:t>
      </w:r>
      <w:r>
        <w:rPr>
          <w:sz w:val="28"/>
          <w:szCs w:val="28"/>
        </w:rPr>
        <w:t xml:space="preserve"> </w:t>
      </w:r>
      <w:r w:rsidRPr="004537B6">
        <w:rPr>
          <w:sz w:val="28"/>
          <w:szCs w:val="28"/>
        </w:rPr>
        <w:t>= 110/243</w:t>
      </w:r>
    </w:p>
    <w:p w14:paraId="1849D0EE" w14:textId="6A0DE5A6" w:rsidR="00E06BAF" w:rsidRPr="004537B6" w:rsidRDefault="004537B6" w:rsidP="004537B6">
      <w:pPr>
        <w:ind w:left="720"/>
        <w:rPr>
          <w:sz w:val="28"/>
          <w:szCs w:val="28"/>
        </w:rPr>
      </w:pPr>
      <w:r w:rsidRPr="004537B6">
        <w:rPr>
          <w:sz w:val="28"/>
          <w:szCs w:val="28"/>
        </w:rPr>
        <w:t>The probability that the game is decisive for n = 5 is 110/243</w:t>
      </w:r>
    </w:p>
    <w:sectPr w:rsidR="00E06BAF" w:rsidRPr="004537B6">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26801" w14:textId="77777777" w:rsidR="00C379B3" w:rsidRDefault="00C379B3">
      <w:pPr>
        <w:spacing w:after="0" w:line="240" w:lineRule="auto"/>
      </w:pPr>
      <w:r>
        <w:separator/>
      </w:r>
    </w:p>
  </w:endnote>
  <w:endnote w:type="continuationSeparator" w:id="0">
    <w:p w14:paraId="36E0A95A" w14:textId="77777777" w:rsidR="00C379B3" w:rsidRDefault="00C37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35D1" w14:textId="77777777" w:rsidR="00BC340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C53" w14:textId="77777777" w:rsidR="00BC340C"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B2A6" w14:textId="77777777" w:rsidR="00BC340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3428D" w14:textId="77777777" w:rsidR="00C379B3" w:rsidRDefault="00C379B3">
      <w:pPr>
        <w:spacing w:after="0" w:line="240" w:lineRule="auto"/>
      </w:pPr>
      <w:r>
        <w:separator/>
      </w:r>
    </w:p>
  </w:footnote>
  <w:footnote w:type="continuationSeparator" w:id="0">
    <w:p w14:paraId="71C25997" w14:textId="77777777" w:rsidR="00C379B3" w:rsidRDefault="00C37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000000">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573C" w14:textId="77777777" w:rsidR="00BC340C" w:rsidRDefault="00000000">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000000">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4743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4537B6"/>
    <w:rsid w:val="007E32E5"/>
    <w:rsid w:val="00C379B3"/>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C4DB6"/>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27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520</Words>
  <Characters>2967</Characters>
  <Application>Microsoft Office Word</Application>
  <DocSecurity>0</DocSecurity>
  <Lines>24</Lines>
  <Paragraphs>6</Paragraphs>
  <ScaleCrop>false</ScaleCrop>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kamal krushna ghosh</cp:lastModifiedBy>
  <cp:revision>4</cp:revision>
  <dcterms:created xsi:type="dcterms:W3CDTF">2021-03-26T14:04:00Z</dcterms:created>
  <dcterms:modified xsi:type="dcterms:W3CDTF">2023-05-13T12:17:00Z</dcterms:modified>
</cp:coreProperties>
</file>